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20AC2" w14:textId="77777777" w:rsidR="00DB270B" w:rsidRPr="00B2412C" w:rsidRDefault="00DB7DFB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egv5o025iy0r" w:colFirst="0" w:colLast="0"/>
      <w:bookmarkEnd w:id="0"/>
      <w:r w:rsidRPr="00B2412C">
        <w:rPr>
          <w:rFonts w:ascii="Times New Roman" w:hAnsi="Times New Roman" w:cs="Times New Roman"/>
          <w:sz w:val="48"/>
          <w:szCs w:val="48"/>
        </w:rPr>
        <w:t>Chapter 5</w:t>
      </w:r>
    </w:p>
    <w:p w14:paraId="535376A3" w14:textId="77777777" w:rsidR="00DB270B" w:rsidRPr="00B2412C" w:rsidRDefault="00DB7DF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22crs47wj8d6" w:colFirst="0" w:colLast="0"/>
      <w:bookmarkEnd w:id="1"/>
      <w:r w:rsidRPr="00B2412C">
        <w:rPr>
          <w:rFonts w:ascii="Times New Roman" w:hAnsi="Times New Roman" w:cs="Times New Roman"/>
          <w:sz w:val="36"/>
          <w:szCs w:val="36"/>
        </w:rPr>
        <w:t>Try It Yourself: Select Distinct Values of V</w:t>
      </w:r>
      <w:bookmarkStart w:id="2" w:name="_GoBack"/>
      <w:bookmarkEnd w:id="2"/>
      <w:r w:rsidRPr="00B2412C">
        <w:rPr>
          <w:rFonts w:ascii="Times New Roman" w:hAnsi="Times New Roman" w:cs="Times New Roman"/>
          <w:sz w:val="36"/>
          <w:szCs w:val="36"/>
        </w:rPr>
        <w:t>ariables</w:t>
      </w:r>
    </w:p>
    <w:p w14:paraId="43FB33F7" w14:textId="77777777" w:rsidR="00DB270B" w:rsidRPr="00B2412C" w:rsidRDefault="00DB7DF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3sjvmo3xjn8f" w:colFirst="0" w:colLast="0"/>
      <w:bookmarkEnd w:id="3"/>
      <w:proofErr w:type="spellStart"/>
      <w:r w:rsidRPr="00B2412C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B2412C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17056206" w14:textId="77777777" w:rsidR="00DB270B" w:rsidRDefault="00DB7DF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customers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448E4B1C" w14:textId="77777777" w:rsidR="00DB270B" w:rsidRDefault="00DB7DFB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Data → Remove Duplicates </w:t>
      </w:r>
    </w:p>
    <w:p w14:paraId="21E43D3A" w14:textId="77777777" w:rsidR="00DB270B" w:rsidRDefault="00DB7DFB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Columns to analyze → Country</w:t>
      </w:r>
    </w:p>
    <w:p w14:paraId="4C0D9B8F" w14:textId="77777777" w:rsidR="00DB270B" w:rsidRDefault="00DB7DFB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Options: → Remove entire row</w:t>
      </w:r>
    </w:p>
    <w:p w14:paraId="41158D59" w14:textId="77777777" w:rsidR="00DB270B" w:rsidRDefault="00DB7DFB">
      <w:pPr>
        <w:numPr>
          <w:ilvl w:val="0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Remove</w:t>
      </w:r>
    </w:p>
    <w:p w14:paraId="72DC6559" w14:textId="77777777" w:rsidR="00DB270B" w:rsidRDefault="00DB7DFB">
      <w:pPr>
        <w:spacing w:line="360" w:lineRule="auto"/>
        <w:ind w:left="720"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8450190" wp14:editId="7A59BFD6">
            <wp:extent cx="5110163" cy="275981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10163" cy="27598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28F541" w14:textId="77777777" w:rsidR="00DB270B" w:rsidRDefault="00DB7DFB">
      <w:p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rows for the number of distinct values in the column.</w:t>
      </w:r>
    </w:p>
    <w:p w14:paraId="1A558413" w14:textId="77777777" w:rsidR="00DB270B" w:rsidRDefault="00DB7DFB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Click on Stat → Summary Stats → Columns</w:t>
      </w:r>
    </w:p>
    <w:p w14:paraId="5DB88EFD" w14:textId="77777777" w:rsidR="00DB270B" w:rsidRDefault="00DB7DFB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columns → Customer ID</w:t>
      </w:r>
    </w:p>
    <w:p w14:paraId="0C5261B2" w14:textId="77777777" w:rsidR="00DB270B" w:rsidRDefault="00DB7DFB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</w:p>
    <w:p w14:paraId="41B5D729" w14:textId="77777777" w:rsidR="00E2351D" w:rsidRPr="00DB7DFB" w:rsidRDefault="00DB7DFB" w:rsidP="00E2351D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 w:rsidRPr="00DB7DFB">
        <w:rPr>
          <w:rFonts w:ascii="Times New Roman" w:eastAsia="Times New Roman" w:hAnsi="Times New Roman" w:cs="Times New Roman"/>
          <w:sz w:val="24"/>
          <w:szCs w:val="24"/>
        </w:rPr>
        <w:t xml:space="preserve">Click </w:t>
      </w:r>
      <w:r w:rsidRPr="00DB7DFB">
        <w:rPr>
          <w:rFonts w:ascii="Cardo" w:eastAsia="Times New Roman" w:hAnsi="Cardo" w:cs="Times New Roman"/>
          <w:sz w:val="24"/>
          <w:szCs w:val="24"/>
        </w:rPr>
        <w:t>Compute</w:t>
      </w:r>
      <w:r w:rsidRPr="00DB7DFB">
        <w:rPr>
          <w:rFonts w:ascii="Times New Roman" w:eastAsia="Times New Roman" w:hAnsi="Times New Roman" w:cs="Times New Roman"/>
          <w:sz w:val="24"/>
          <w:szCs w:val="24"/>
        </w:rPr>
        <w:t>!</w:t>
      </w:r>
    </w:p>
    <w:p w14:paraId="4B5D4F14" w14:textId="5C7CFAFE" w:rsidR="00E2351D" w:rsidRPr="00DB7DFB" w:rsidRDefault="00E2351D" w:rsidP="00E2351D">
      <w:pPr>
        <w:numPr>
          <w:ilvl w:val="0"/>
          <w:numId w:val="2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 w:rsidRPr="00DB7DFB">
        <w:rPr>
          <w:rStyle w:val="cf01"/>
          <w:rFonts w:ascii="Times New Roman" w:hAnsi="Times New Roman" w:cs="Times New Roman"/>
          <w:sz w:val="24"/>
          <w:szCs w:val="24"/>
        </w:rPr>
        <w:t>Search for a particular country:</w:t>
      </w:r>
    </w:p>
    <w:p w14:paraId="55AF8A28" w14:textId="77777777" w:rsidR="00E2351D" w:rsidRPr="00E2351D" w:rsidRDefault="00E2351D" w:rsidP="00E2351D">
      <w:pPr>
        <w:pStyle w:val="pf1"/>
        <w:numPr>
          <w:ilvl w:val="1"/>
          <w:numId w:val="2"/>
        </w:numPr>
        <w:rPr>
          <w:sz w:val="28"/>
          <w:szCs w:val="28"/>
        </w:rPr>
      </w:pPr>
      <w:r w:rsidRPr="00E2351D">
        <w:rPr>
          <w:rStyle w:val="cf01"/>
          <w:rFonts w:ascii="Times New Roman" w:hAnsi="Times New Roman" w:cs="Times New Roman"/>
          <w:sz w:val="24"/>
          <w:szCs w:val="24"/>
        </w:rPr>
        <w:t xml:space="preserve">Click on Edit -&gt; Find and Replace or use </w:t>
      </w:r>
      <w:proofErr w:type="spellStart"/>
      <w:r w:rsidRPr="00E2351D">
        <w:rPr>
          <w:rStyle w:val="cf01"/>
          <w:rFonts w:ascii="Times New Roman" w:hAnsi="Times New Roman" w:cs="Times New Roman"/>
          <w:sz w:val="24"/>
          <w:szCs w:val="24"/>
        </w:rPr>
        <w:t>Ctrl+F</w:t>
      </w:r>
      <w:proofErr w:type="spellEnd"/>
      <w:r w:rsidRPr="00E2351D">
        <w:rPr>
          <w:rStyle w:val="cf01"/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E2351D">
        <w:rPr>
          <w:rStyle w:val="cf01"/>
          <w:rFonts w:ascii="Times New Roman" w:hAnsi="Times New Roman" w:cs="Times New Roman"/>
          <w:sz w:val="24"/>
          <w:szCs w:val="24"/>
        </w:rPr>
        <w:t>Cmd+F</w:t>
      </w:r>
      <w:proofErr w:type="spellEnd"/>
      <w:r w:rsidRPr="00E2351D">
        <w:rPr>
          <w:rStyle w:val="cf01"/>
          <w:rFonts w:ascii="Times New Roman" w:hAnsi="Times New Roman" w:cs="Times New Roman"/>
          <w:sz w:val="24"/>
          <w:szCs w:val="24"/>
        </w:rPr>
        <w:t xml:space="preserve"> for Mac)</w:t>
      </w:r>
    </w:p>
    <w:p w14:paraId="4A53FCD8" w14:textId="77777777" w:rsidR="00E2351D" w:rsidRPr="00E2351D" w:rsidRDefault="00E2351D" w:rsidP="00E2351D">
      <w:pPr>
        <w:pStyle w:val="pf1"/>
        <w:numPr>
          <w:ilvl w:val="1"/>
          <w:numId w:val="2"/>
        </w:numPr>
        <w:rPr>
          <w:sz w:val="28"/>
          <w:szCs w:val="28"/>
        </w:rPr>
      </w:pPr>
      <w:r w:rsidRPr="00E2351D">
        <w:rPr>
          <w:rStyle w:val="cf01"/>
          <w:rFonts w:ascii="Times New Roman" w:hAnsi="Times New Roman" w:cs="Times New Roman"/>
          <w:sz w:val="24"/>
          <w:szCs w:val="24"/>
        </w:rPr>
        <w:t>Find -&gt; Enter the country to search for.</w:t>
      </w:r>
    </w:p>
    <w:p w14:paraId="7B8DF37C" w14:textId="4B0E1E00" w:rsidR="00E2351D" w:rsidRPr="00E2351D" w:rsidRDefault="00E2351D" w:rsidP="00E2351D">
      <w:pPr>
        <w:pStyle w:val="pf1"/>
        <w:numPr>
          <w:ilvl w:val="1"/>
          <w:numId w:val="2"/>
        </w:numPr>
        <w:rPr>
          <w:sz w:val="28"/>
          <w:szCs w:val="28"/>
        </w:rPr>
      </w:pPr>
      <w:r w:rsidRPr="00E2351D">
        <w:rPr>
          <w:rStyle w:val="cf01"/>
          <w:rFonts w:ascii="Times New Roman" w:hAnsi="Times New Roman" w:cs="Times New Roman"/>
          <w:sz w:val="24"/>
          <w:szCs w:val="24"/>
        </w:rPr>
        <w:lastRenderedPageBreak/>
        <w:t>Click Find</w:t>
      </w:r>
    </w:p>
    <w:p w14:paraId="2E279D09" w14:textId="77777777" w:rsidR="00DB270B" w:rsidRDefault="00DB270B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</w:rPr>
      </w:pPr>
    </w:p>
    <w:p w14:paraId="40C031D8" w14:textId="77777777" w:rsidR="00DB270B" w:rsidRDefault="00DB270B"/>
    <w:sectPr w:rsidR="00DB270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B00FE09" w16cex:dateUtc="2024-05-16T13:49:00Z"/>
  <w16cex:commentExtensible w16cex:durableId="13CECAD0" w16cex:dateUtc="2024-06-09T00:57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2C992E9F-C417-4A60-8E9A-812F8EE9A5A8}"/>
  </w:font>
  <w:font w:name="Cardo">
    <w:altName w:val="Calibri"/>
    <w:charset w:val="00"/>
    <w:family w:val="auto"/>
    <w:pitch w:val="default"/>
    <w:embedRegular r:id="rId2" w:fontKey="{16EFFB29-8142-4336-9344-6FFDEB93B77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A62FF344-9240-4F55-935B-EF38C42A36A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092B90A9-4871-4CBE-9DBC-43CC46418F9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731DA"/>
    <w:multiLevelType w:val="hybridMultilevel"/>
    <w:tmpl w:val="557C01CA"/>
    <w:lvl w:ilvl="0" w:tplc="DE32A6E0">
      <w:start w:val="1"/>
      <w:numFmt w:val="decimal"/>
      <w:lvlText w:val="%1."/>
      <w:lvlJc w:val="left"/>
      <w:pPr>
        <w:ind w:left="1020" w:hanging="360"/>
      </w:pPr>
    </w:lvl>
    <w:lvl w:ilvl="1" w:tplc="70865110">
      <w:start w:val="1"/>
      <w:numFmt w:val="decimal"/>
      <w:lvlText w:val="%2."/>
      <w:lvlJc w:val="left"/>
      <w:pPr>
        <w:ind w:left="1020" w:hanging="360"/>
      </w:pPr>
    </w:lvl>
    <w:lvl w:ilvl="2" w:tplc="2952BA8A">
      <w:start w:val="1"/>
      <w:numFmt w:val="decimal"/>
      <w:lvlText w:val="%3."/>
      <w:lvlJc w:val="left"/>
      <w:pPr>
        <w:ind w:left="1020" w:hanging="360"/>
      </w:pPr>
    </w:lvl>
    <w:lvl w:ilvl="3" w:tplc="E9E0F68A">
      <w:start w:val="1"/>
      <w:numFmt w:val="decimal"/>
      <w:lvlText w:val="%4."/>
      <w:lvlJc w:val="left"/>
      <w:pPr>
        <w:ind w:left="1020" w:hanging="360"/>
      </w:pPr>
    </w:lvl>
    <w:lvl w:ilvl="4" w:tplc="A7D4FF64">
      <w:start w:val="1"/>
      <w:numFmt w:val="decimal"/>
      <w:lvlText w:val="%5."/>
      <w:lvlJc w:val="left"/>
      <w:pPr>
        <w:ind w:left="1020" w:hanging="360"/>
      </w:pPr>
    </w:lvl>
    <w:lvl w:ilvl="5" w:tplc="363AAA84">
      <w:start w:val="1"/>
      <w:numFmt w:val="decimal"/>
      <w:lvlText w:val="%6."/>
      <w:lvlJc w:val="left"/>
      <w:pPr>
        <w:ind w:left="1020" w:hanging="360"/>
      </w:pPr>
    </w:lvl>
    <w:lvl w:ilvl="6" w:tplc="250A5380">
      <w:start w:val="1"/>
      <w:numFmt w:val="decimal"/>
      <w:lvlText w:val="%7."/>
      <w:lvlJc w:val="left"/>
      <w:pPr>
        <w:ind w:left="1020" w:hanging="360"/>
      </w:pPr>
    </w:lvl>
    <w:lvl w:ilvl="7" w:tplc="B322A3BA">
      <w:start w:val="1"/>
      <w:numFmt w:val="decimal"/>
      <w:lvlText w:val="%8."/>
      <w:lvlJc w:val="left"/>
      <w:pPr>
        <w:ind w:left="1020" w:hanging="360"/>
      </w:pPr>
    </w:lvl>
    <w:lvl w:ilvl="8" w:tplc="A80415C4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2EE70ACD"/>
    <w:multiLevelType w:val="multilevel"/>
    <w:tmpl w:val="223A4D0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04C11F5"/>
    <w:multiLevelType w:val="multilevel"/>
    <w:tmpl w:val="49CEC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3DE0A4D"/>
    <w:multiLevelType w:val="multilevel"/>
    <w:tmpl w:val="A15A92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szC0NDQ0NjIwMLRU0lEKTi0uzszPAykwrAUAVo+tISwAAAA="/>
  </w:docVars>
  <w:rsids>
    <w:rsidRoot w:val="00DB270B"/>
    <w:rsid w:val="00145CF3"/>
    <w:rsid w:val="001C59FE"/>
    <w:rsid w:val="00B2412C"/>
    <w:rsid w:val="00B36CD3"/>
    <w:rsid w:val="00DB270B"/>
    <w:rsid w:val="00DB7DFB"/>
    <w:rsid w:val="00E23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93C9E"/>
  <w15:docId w15:val="{2C3D36AD-FE43-4620-9F07-6A0997730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145C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5C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5C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5C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5CF3"/>
    <w:rPr>
      <w:b/>
      <w:bCs/>
      <w:sz w:val="20"/>
      <w:szCs w:val="20"/>
    </w:rPr>
  </w:style>
  <w:style w:type="paragraph" w:customStyle="1" w:styleId="pf1">
    <w:name w:val="pf1"/>
    <w:basedOn w:val="Normal"/>
    <w:rsid w:val="00E2351D"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f0">
    <w:name w:val="pf0"/>
    <w:basedOn w:val="Normal"/>
    <w:rsid w:val="00E235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cf01">
    <w:name w:val="cf01"/>
    <w:basedOn w:val="DefaultParagraphFont"/>
    <w:rsid w:val="00E2351D"/>
    <w:rPr>
      <w:rFonts w:ascii="Segoe UI" w:hAnsi="Segoe UI" w:cs="Segoe UI" w:hint="default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2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92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369575-2ABF-487A-BC3F-D2C7764E3B7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608EF7-39EF-4DC0-9F68-EBF71B628137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AE35C03B-AE4C-4A09-AC20-82D220B6D2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80</Words>
  <Characters>458</Characters>
  <Application>Microsoft Office Word</Application>
  <DocSecurity>0</DocSecurity>
  <Lines>3</Lines>
  <Paragraphs>1</Paragraphs>
  <ScaleCrop>false</ScaleCrop>
  <Company>HP</Company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5</cp:revision>
  <dcterms:created xsi:type="dcterms:W3CDTF">2024-05-16T12:43:00Z</dcterms:created>
  <dcterms:modified xsi:type="dcterms:W3CDTF">2024-09-16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